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2F8F" w:rsidRPr="001B06C1" w:rsidRDefault="001B06C1">
      <w:pPr>
        <w:pStyle w:val="FirstParagraph"/>
      </w:pPr>
      <w:r w:rsidRPr="001B06C1">
        <w:t>This reference document was created with pandoc 1.17.1, by issueing the command:</w:t>
      </w:r>
    </w:p>
    <w:p w:rsidR="001B06C1" w:rsidRDefault="001B06C1" w:rsidP="001B06C1">
      <w:pPr>
        <w:pStyle w:val="Plattetekst"/>
      </w:pPr>
    </w:p>
    <w:p w:rsidR="001B06C1" w:rsidRPr="001B06C1" w:rsidRDefault="001B06C1" w:rsidP="001B06C1">
      <w:pPr>
        <w:pStyle w:val="Plattetekst"/>
      </w:pPr>
      <w:bookmarkStart w:id="0" w:name="_GoBack"/>
      <w:r w:rsidRPr="001B06C1">
        <w:t>pandoc empty.txt -o reference.docx</w:t>
      </w:r>
      <w:bookmarkEnd w:id="0"/>
    </w:p>
    <w:sectPr w:rsidR="001B06C1" w:rsidRPr="001B06C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4126" w:rsidRDefault="00114126">
      <w:pPr>
        <w:spacing w:after="0"/>
      </w:pPr>
      <w:r>
        <w:separator/>
      </w:r>
    </w:p>
  </w:endnote>
  <w:endnote w:type="continuationSeparator" w:id="0">
    <w:p w:rsidR="00114126" w:rsidRDefault="001141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4126" w:rsidRDefault="00114126">
      <w:r>
        <w:separator/>
      </w:r>
    </w:p>
  </w:footnote>
  <w:footnote w:type="continuationSeparator" w:id="0">
    <w:p w:rsidR="00114126" w:rsidRDefault="001141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13E6EF"/>
    <w:multiLevelType w:val="multilevel"/>
    <w:tmpl w:val="1F5A00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0C2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4126"/>
    <w:rsid w:val="001B06C1"/>
    <w:rsid w:val="004E29B3"/>
    <w:rsid w:val="00562F8F"/>
    <w:rsid w:val="00590D07"/>
    <w:rsid w:val="00784D58"/>
    <w:rsid w:val="008D6863"/>
    <w:rsid w:val="00982F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227AC20-3520-48F0-AB21-6E9CA1B52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Ampersand</Company>
  <LinksUpToDate>false</LinksUpToDate>
  <CharactersWithSpaces>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osten, Han</cp:lastModifiedBy>
  <cp:revision>4</cp:revision>
  <dcterms:created xsi:type="dcterms:W3CDTF">2016-08-25T14:05:00Z</dcterms:created>
  <dcterms:modified xsi:type="dcterms:W3CDTF">2016-08-25T14:08:00Z</dcterms:modified>
</cp:coreProperties>
</file>